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D8D8D8" w:themeColor="background1" w:themeShade="D8"/>
  <w:body>
    <w:p w:rsidR="00276B96" w:rsidRDefault="00276B96" w:rsidP="002E39DA">
      <w:pPr>
        <w:pStyle w:val="Title"/>
        <w:jc w:val="center"/>
        <w:rPr>
          <w:lang w:val="en-US"/>
        </w:rPr>
      </w:pPr>
    </w:p>
    <w:p w:rsidR="00042F44" w:rsidRDefault="00B2481E" w:rsidP="002E39DA">
      <w:pPr>
        <w:pStyle w:val="Title"/>
        <w:jc w:val="center"/>
        <w:rPr>
          <w:lang w:val="en-US"/>
        </w:rPr>
      </w:pPr>
      <w:r>
        <w:rPr>
          <w:lang w:val="en-US"/>
        </w:rPr>
        <w:t>TSL Tutor – Working Principle</w:t>
      </w:r>
    </w:p>
    <w:p w:rsidR="002E39DA" w:rsidRPr="0004021A" w:rsidRDefault="002E39DA" w:rsidP="002E39DA">
      <w:pPr>
        <w:rPr>
          <w:rFonts w:ascii="Arial" w:hAnsi="Arial" w:cs="Arial"/>
          <w:b/>
          <w:sz w:val="24"/>
          <w:szCs w:val="24"/>
          <w:lang w:val="en-US"/>
        </w:rPr>
      </w:pPr>
      <w:r w:rsidRPr="0004021A">
        <w:rPr>
          <w:rFonts w:ascii="Arial" w:hAnsi="Arial" w:cs="Arial"/>
          <w:b/>
          <w:sz w:val="24"/>
          <w:szCs w:val="24"/>
          <w:lang w:val="en-US"/>
        </w:rPr>
        <w:t>© Anar Kazimov and Software Gates Team, 2016</w:t>
      </w:r>
    </w:p>
    <w:p w:rsidR="002E39DA" w:rsidRDefault="0004021A" w:rsidP="002E39DA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is document contains</w:t>
      </w:r>
      <w:r w:rsidR="00B2481E">
        <w:rPr>
          <w:rFonts w:ascii="Arial" w:hAnsi="Arial" w:cs="Arial"/>
          <w:sz w:val="24"/>
          <w:szCs w:val="24"/>
          <w:lang w:val="en-US"/>
        </w:rPr>
        <w:t xml:space="preserve"> information about the working principle of the Turkish Sign Language tutor app</w:t>
      </w:r>
      <w:r>
        <w:rPr>
          <w:rFonts w:ascii="Arial" w:hAnsi="Arial" w:cs="Arial"/>
          <w:sz w:val="24"/>
          <w:szCs w:val="24"/>
          <w:lang w:val="en-US"/>
        </w:rPr>
        <w:t xml:space="preserve"> and aims to create a smooth transition to the project.</w:t>
      </w:r>
    </w:p>
    <w:p w:rsidR="00AE2D2C" w:rsidRDefault="00AE2D2C" w:rsidP="00AE2D2C">
      <w:pPr>
        <w:pStyle w:val="Heading1"/>
        <w:rPr>
          <w:lang w:val="en-US"/>
        </w:rPr>
      </w:pPr>
      <w:r>
        <w:rPr>
          <w:lang w:val="en-US"/>
        </w:rPr>
        <w:t>Main Functions</w:t>
      </w:r>
    </w:p>
    <w:p w:rsidR="00E9406A" w:rsidRPr="00E9406A" w:rsidRDefault="00E9406A" w:rsidP="00E9406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tection of the preferable language</w:t>
      </w:r>
      <w:r w:rsidR="00AE2D2C">
        <w:rPr>
          <w:rFonts w:ascii="Arial" w:hAnsi="Arial" w:cs="Arial"/>
          <w:sz w:val="24"/>
          <w:szCs w:val="24"/>
        </w:rPr>
        <w:t xml:space="preserve">. </w:t>
      </w:r>
      <w:r w:rsidR="00C05CE7">
        <w:rPr>
          <w:rFonts w:ascii="Arial" w:hAnsi="Arial" w:cs="Arial"/>
          <w:sz w:val="24"/>
          <w:szCs w:val="24"/>
        </w:rPr>
        <w:t>In this document we will mainly concentrate on the English version because Turkish one is easier to create.</w:t>
      </w:r>
    </w:p>
    <w:p w:rsidR="007B0D5A" w:rsidRDefault="00AE2D2C" w:rsidP="002E39DA">
      <w:pPr>
        <w:rPr>
          <w:rFonts w:ascii="Arial" w:hAnsi="Arial" w:cs="Arial"/>
          <w:sz w:val="24"/>
          <w:szCs w:val="24"/>
        </w:rPr>
      </w:pPr>
      <w:r w:rsidRPr="002E39DA"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8240" behindDoc="0" locked="0" layoutInCell="1" allowOverlap="1" wp14:anchorId="28F887CF" wp14:editId="617EE757">
            <wp:simplePos x="0" y="0"/>
            <wp:positionH relativeFrom="margin">
              <wp:posOffset>934720</wp:posOffset>
            </wp:positionH>
            <wp:positionV relativeFrom="margin">
              <wp:posOffset>3051810</wp:posOffset>
            </wp:positionV>
            <wp:extent cx="3801745" cy="2430145"/>
            <wp:effectExtent l="0" t="0" r="8255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745" cy="2430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4421A0" w:rsidRPr="007B0D5A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Default="004421A0" w:rsidP="002E39DA">
      <w:pPr>
        <w:rPr>
          <w:rFonts w:ascii="Arial" w:hAnsi="Arial" w:cs="Arial"/>
          <w:sz w:val="24"/>
          <w:szCs w:val="24"/>
        </w:rPr>
      </w:pPr>
    </w:p>
    <w:p w:rsidR="004421A0" w:rsidRPr="007B0D5A" w:rsidRDefault="004421A0" w:rsidP="002E39DA">
      <w:pPr>
        <w:rPr>
          <w:rFonts w:ascii="Arial" w:hAnsi="Arial" w:cs="Arial"/>
          <w:sz w:val="24"/>
          <w:szCs w:val="24"/>
        </w:rPr>
      </w:pPr>
    </w:p>
    <w:p w:rsidR="007B0D5A" w:rsidRDefault="00AE2D2C" w:rsidP="00E9406A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en user will use our app for a first time we will ask his name and we will show it </w:t>
      </w:r>
      <w:r w:rsidR="00E9406A">
        <w:rPr>
          <w:rFonts w:ascii="Arial" w:hAnsi="Arial" w:cs="Arial"/>
          <w:sz w:val="24"/>
          <w:szCs w:val="24"/>
        </w:rPr>
        <w:t>in the Turkish Sign Language. Signs will be shown consequently using JavaScript.</w:t>
      </w:r>
    </w:p>
    <w:p w:rsidR="00E9406A" w:rsidRDefault="00AE2D2C" w:rsidP="00E9406A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9264" behindDoc="0" locked="0" layoutInCell="1" allowOverlap="1" wp14:anchorId="2B42560F" wp14:editId="2AEC4C20">
            <wp:simplePos x="0" y="0"/>
            <wp:positionH relativeFrom="margin">
              <wp:posOffset>63500</wp:posOffset>
            </wp:positionH>
            <wp:positionV relativeFrom="margin">
              <wp:posOffset>6969760</wp:posOffset>
            </wp:positionV>
            <wp:extent cx="5725795" cy="2315210"/>
            <wp:effectExtent l="0" t="0" r="8255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231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E9406A" w:rsidRPr="00E9406A" w:rsidRDefault="00E9406A" w:rsidP="00E9406A">
      <w:pPr>
        <w:pStyle w:val="ListParagraph"/>
        <w:rPr>
          <w:rFonts w:ascii="Arial" w:hAnsi="Arial" w:cs="Arial"/>
          <w:sz w:val="24"/>
          <w:szCs w:val="24"/>
        </w:rPr>
      </w:pPr>
    </w:p>
    <w:p w:rsidR="007B0D5A" w:rsidRDefault="007B0D5A" w:rsidP="00AE2D2C">
      <w:pPr>
        <w:rPr>
          <w:rFonts w:ascii="Arial" w:hAnsi="Arial" w:cs="Arial"/>
          <w:sz w:val="24"/>
          <w:szCs w:val="24"/>
          <w:lang w:val="en-US"/>
        </w:rPr>
      </w:pPr>
    </w:p>
    <w:p w:rsidR="00AE2D2C" w:rsidRPr="00AE2D2C" w:rsidRDefault="00AE2D2C" w:rsidP="00B2481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>From now on user will see this page when will</w:t>
      </w:r>
      <w:r w:rsidR="00C05CE7">
        <w:rPr>
          <w:rFonts w:ascii="Arial" w:hAnsi="Arial" w:cs="Arial"/>
          <w:sz w:val="24"/>
          <w:szCs w:val="24"/>
          <w:lang w:val="en-US"/>
        </w:rPr>
        <w:t xml:space="preserve"> be</w:t>
      </w:r>
      <w:r>
        <w:rPr>
          <w:rFonts w:ascii="Arial" w:hAnsi="Arial" w:cs="Arial"/>
          <w:sz w:val="24"/>
          <w:szCs w:val="24"/>
          <w:lang w:val="en-US"/>
        </w:rPr>
        <w:t xml:space="preserve"> entering th</w:t>
      </w:r>
      <w:r w:rsidR="00B2481E">
        <w:rPr>
          <w:rFonts w:ascii="Arial" w:hAnsi="Arial" w:cs="Arial"/>
          <w:sz w:val="24"/>
          <w:szCs w:val="24"/>
          <w:lang w:val="en-US"/>
        </w:rPr>
        <w:t>e app. (By this we mean that user</w:t>
      </w:r>
      <w:r>
        <w:rPr>
          <w:rFonts w:ascii="Arial" w:hAnsi="Arial" w:cs="Arial"/>
          <w:sz w:val="24"/>
          <w:szCs w:val="24"/>
          <w:lang w:val="en-US"/>
        </w:rPr>
        <w:t xml:space="preserve"> won’t be asked his name or language</w:t>
      </w:r>
      <w:r w:rsidR="00C05CE7">
        <w:rPr>
          <w:rFonts w:ascii="Arial" w:hAnsi="Arial" w:cs="Arial"/>
          <w:sz w:val="24"/>
          <w:szCs w:val="24"/>
          <w:lang w:val="en-US"/>
        </w:rPr>
        <w:t xml:space="preserve"> again</w:t>
      </w:r>
      <w:r>
        <w:rPr>
          <w:rFonts w:ascii="Arial" w:hAnsi="Arial" w:cs="Arial"/>
          <w:sz w:val="24"/>
          <w:szCs w:val="24"/>
          <w:lang w:val="en-US"/>
        </w:rPr>
        <w:t xml:space="preserve">, as for UI it had to be the same one in the previous images but </w:t>
      </w:r>
      <w:r w:rsidR="00B2481E">
        <w:rPr>
          <w:rFonts w:ascii="Arial" w:hAnsi="Arial" w:cs="Arial"/>
          <w:sz w:val="24"/>
          <w:szCs w:val="24"/>
          <w:lang w:val="en-US"/>
        </w:rPr>
        <w:t>for convenience we didn’t add purple background</w:t>
      </w:r>
      <w:r>
        <w:rPr>
          <w:rFonts w:ascii="Arial" w:hAnsi="Arial" w:cs="Arial"/>
          <w:sz w:val="24"/>
          <w:szCs w:val="24"/>
          <w:lang w:val="en-US"/>
        </w:rPr>
        <w:t>. TSL</w:t>
      </w:r>
      <w:r w:rsidR="00B2481E">
        <w:rPr>
          <w:rFonts w:ascii="Arial" w:hAnsi="Arial" w:cs="Arial"/>
          <w:sz w:val="24"/>
          <w:szCs w:val="24"/>
          <w:lang w:val="en-US"/>
        </w:rPr>
        <w:t xml:space="preserve"> – Turkish Sign Language</w:t>
      </w:r>
      <w:r>
        <w:rPr>
          <w:rFonts w:ascii="Arial" w:hAnsi="Arial" w:cs="Arial"/>
          <w:sz w:val="24"/>
          <w:szCs w:val="24"/>
          <w:lang w:val="en-US"/>
        </w:rPr>
        <w:t xml:space="preserve"> will be replaced</w:t>
      </w:r>
      <w:r w:rsidR="00B2481E">
        <w:rPr>
          <w:rFonts w:ascii="Arial" w:hAnsi="Arial" w:cs="Arial"/>
          <w:sz w:val="24"/>
          <w:szCs w:val="24"/>
          <w:lang w:val="en-US"/>
        </w:rPr>
        <w:t xml:space="preserve"> by</w:t>
      </w:r>
      <w:r>
        <w:rPr>
          <w:rFonts w:ascii="Arial" w:hAnsi="Arial" w:cs="Arial"/>
          <w:sz w:val="24"/>
          <w:szCs w:val="24"/>
          <w:lang w:val="en-US"/>
        </w:rPr>
        <w:t xml:space="preserve"> TID</w:t>
      </w:r>
      <w:r w:rsidR="00B2481E">
        <w:rPr>
          <w:rFonts w:ascii="Arial" w:hAnsi="Arial" w:cs="Arial"/>
          <w:sz w:val="24"/>
          <w:szCs w:val="24"/>
          <w:lang w:val="en-US"/>
        </w:rPr>
        <w:t xml:space="preserve"> - </w:t>
      </w:r>
      <w:proofErr w:type="spellStart"/>
      <w:r w:rsidR="00B2481E" w:rsidRPr="00B2481E">
        <w:rPr>
          <w:rFonts w:ascii="Arial" w:hAnsi="Arial" w:cs="Arial"/>
          <w:sz w:val="24"/>
          <w:szCs w:val="24"/>
          <w:lang w:val="en-US"/>
        </w:rPr>
        <w:t>T</w:t>
      </w:r>
      <w:r w:rsidR="00B2481E" w:rsidRPr="00B2481E">
        <w:rPr>
          <w:rFonts w:ascii="Arial" w:hAnsi="Arial" w:cs="Arial" w:hint="cs"/>
          <w:sz w:val="24"/>
          <w:szCs w:val="24"/>
          <w:lang w:val="en-US"/>
        </w:rPr>
        <w:t>ü</w:t>
      </w:r>
      <w:r w:rsidR="00B2481E" w:rsidRPr="00B2481E">
        <w:rPr>
          <w:rFonts w:ascii="Arial" w:hAnsi="Arial" w:cs="Arial"/>
          <w:sz w:val="24"/>
          <w:szCs w:val="24"/>
          <w:lang w:val="en-US"/>
        </w:rPr>
        <w:t>rk</w:t>
      </w:r>
      <w:proofErr w:type="spellEnd"/>
      <w:r w:rsidR="00B2481E" w:rsidRPr="00B2481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B2481E" w:rsidRPr="00B2481E">
        <w:rPr>
          <w:rFonts w:ascii="Arial" w:hAnsi="Arial" w:cs="Arial" w:hint="cs"/>
          <w:sz w:val="24"/>
          <w:szCs w:val="24"/>
          <w:lang w:val="en-US"/>
        </w:rPr>
        <w:t>İş</w:t>
      </w:r>
      <w:r w:rsidR="00B2481E" w:rsidRPr="00B2481E">
        <w:rPr>
          <w:rFonts w:ascii="Arial" w:hAnsi="Arial" w:cs="Arial"/>
          <w:sz w:val="24"/>
          <w:szCs w:val="24"/>
          <w:lang w:val="en-US"/>
        </w:rPr>
        <w:t>aret</w:t>
      </w:r>
      <w:proofErr w:type="spellEnd"/>
      <w:r w:rsidR="00B2481E" w:rsidRPr="00B2481E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B2481E" w:rsidRPr="00B2481E">
        <w:rPr>
          <w:rFonts w:ascii="Arial" w:hAnsi="Arial" w:cs="Arial"/>
          <w:sz w:val="24"/>
          <w:szCs w:val="24"/>
          <w:lang w:val="en-US"/>
        </w:rPr>
        <w:t>Dili</w:t>
      </w:r>
      <w:proofErr w:type="spellEnd"/>
      <w:r w:rsidR="00B2481E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in the Turkish branch of the app)</w:t>
      </w:r>
      <w:r w:rsidR="00C05CE7">
        <w:rPr>
          <w:rFonts w:ascii="Arial" w:hAnsi="Arial" w:cs="Arial"/>
          <w:sz w:val="24"/>
          <w:szCs w:val="24"/>
          <w:lang w:val="en-US"/>
        </w:rPr>
        <w:t xml:space="preserve">. </w:t>
      </w:r>
    </w:p>
    <w:p w:rsidR="002E39DA" w:rsidRPr="006A0AEA" w:rsidRDefault="006A0AEA" w:rsidP="002E39DA">
      <w:pPr>
        <w:rPr>
          <w:lang w:val="en-US"/>
        </w:rPr>
      </w:pPr>
      <w:r>
        <w:rPr>
          <w:noProof/>
          <w:lang w:eastAsia="en-GB"/>
        </w:rPr>
        <w:drawing>
          <wp:anchor distT="0" distB="0" distL="114300" distR="114300" simplePos="0" relativeHeight="251660288" behindDoc="0" locked="0" layoutInCell="1" allowOverlap="1" wp14:anchorId="19C081F4" wp14:editId="09462A90">
            <wp:simplePos x="0" y="0"/>
            <wp:positionH relativeFrom="margin">
              <wp:posOffset>1421765</wp:posOffset>
            </wp:positionH>
            <wp:positionV relativeFrom="margin">
              <wp:posOffset>1549400</wp:posOffset>
            </wp:positionV>
            <wp:extent cx="3406140" cy="3928745"/>
            <wp:effectExtent l="0" t="0" r="381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392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E39DA" w:rsidRDefault="002E39DA" w:rsidP="002E39DA"/>
    <w:p w:rsidR="002E39DA" w:rsidRDefault="002E39DA" w:rsidP="002E39DA"/>
    <w:p w:rsidR="002E39DA" w:rsidRDefault="002E39DA" w:rsidP="002E39DA"/>
    <w:p w:rsidR="002E39DA" w:rsidRDefault="002E39DA" w:rsidP="002E39DA"/>
    <w:p w:rsidR="00B2481E" w:rsidRDefault="00B2481E" w:rsidP="002E39DA"/>
    <w:p w:rsidR="00B2481E" w:rsidRDefault="00B2481E" w:rsidP="002E39DA"/>
    <w:p w:rsidR="00B2481E" w:rsidRDefault="00B2481E" w:rsidP="002E39DA"/>
    <w:p w:rsidR="00B2481E" w:rsidRDefault="00B2481E" w:rsidP="002E39DA"/>
    <w:p w:rsidR="00B2481E" w:rsidRDefault="00B2481E" w:rsidP="002E39DA"/>
    <w:p w:rsidR="00B2481E" w:rsidRDefault="00B2481E" w:rsidP="002E39DA"/>
    <w:p w:rsidR="00B2481E" w:rsidRPr="00B2481E" w:rsidRDefault="00B2481E" w:rsidP="002E39DA">
      <w:pPr>
        <w:rPr>
          <w:rFonts w:ascii="Arial" w:hAnsi="Arial" w:cs="Arial"/>
          <w:sz w:val="24"/>
          <w:szCs w:val="24"/>
        </w:rPr>
      </w:pPr>
    </w:p>
    <w:p w:rsidR="00B2481E" w:rsidRPr="00B2481E" w:rsidRDefault="00B2481E" w:rsidP="002E39DA">
      <w:pPr>
        <w:rPr>
          <w:rFonts w:ascii="Arial" w:hAnsi="Arial" w:cs="Arial"/>
          <w:sz w:val="24"/>
          <w:szCs w:val="24"/>
        </w:rPr>
      </w:pPr>
    </w:p>
    <w:p w:rsidR="00C05CE7" w:rsidRPr="00C05CE7" w:rsidRDefault="00C05CE7" w:rsidP="00C05CE7">
      <w:pPr>
        <w:ind w:left="360"/>
        <w:rPr>
          <w:rFonts w:ascii="Arial" w:hAnsi="Arial" w:cs="Arial"/>
          <w:sz w:val="24"/>
          <w:szCs w:val="24"/>
        </w:rPr>
      </w:pPr>
    </w:p>
    <w:p w:rsidR="00B2481E" w:rsidRDefault="00B2481E" w:rsidP="00B2481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is how alphabet page should approximately look like.</w:t>
      </w:r>
      <w:r w:rsidR="00C05CE7">
        <w:rPr>
          <w:rFonts w:ascii="Arial" w:hAnsi="Arial" w:cs="Arial"/>
          <w:sz w:val="24"/>
          <w:szCs w:val="24"/>
        </w:rPr>
        <w:t xml:space="preserve"> The speaker is for non-deaf English speakers who want to learn how to pronounce this letter. </w:t>
      </w:r>
    </w:p>
    <w:p w:rsidR="00B2481E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61312" behindDoc="0" locked="0" layoutInCell="1" allowOverlap="1">
            <wp:simplePos x="1376045" y="6530975"/>
            <wp:positionH relativeFrom="margin">
              <wp:align>center</wp:align>
            </wp:positionH>
            <wp:positionV relativeFrom="margin">
              <wp:align>bottom</wp:align>
            </wp:positionV>
            <wp:extent cx="3545840" cy="3366135"/>
            <wp:effectExtent l="0" t="0" r="0" b="571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8380" cy="33680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C05CE7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</w:p>
    <w:p w:rsidR="00B2481E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lastRenderedPageBreak/>
        <w:t>5. Basics page will containt a lot of interesting stuff:</w:t>
      </w: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t xml:space="preserve">6. At the moment we are not exactly sure of how number page will look like but we will base it on the material this guy teach: </w:t>
      </w:r>
      <w:hyperlink r:id="rId10" w:history="1">
        <w:r w:rsidRPr="007710ED">
          <w:rPr>
            <w:rStyle w:val="Hyperlink"/>
            <w:rFonts w:ascii="Arial" w:hAnsi="Arial" w:cs="Arial"/>
            <w:noProof/>
            <w:sz w:val="24"/>
            <w:szCs w:val="24"/>
            <w:lang w:eastAsia="en-GB"/>
          </w:rPr>
          <w:t>https://www.youtube.com/watch?v=4vjsiCWM0yg</w:t>
        </w:r>
      </w:hyperlink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Pr="00C05CE7" w:rsidRDefault="00C05CE7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</w:p>
    <w:p w:rsidR="00C05CE7" w:rsidRPr="00C05CE7" w:rsidRDefault="00C05CE7" w:rsidP="00B2481E">
      <w:pPr>
        <w:pStyle w:val="ListParagraph"/>
        <w:rPr>
          <w:rFonts w:ascii="Arial" w:hAnsi="Arial" w:cs="Arial"/>
          <w:noProof/>
          <w:color w:val="FF0000"/>
          <w:sz w:val="24"/>
          <w:szCs w:val="24"/>
          <w:lang w:eastAsia="en-GB"/>
        </w:rPr>
      </w:pPr>
      <w:r w:rsidRPr="00C05CE7">
        <w:rPr>
          <w:rFonts w:ascii="Arial" w:hAnsi="Arial" w:cs="Arial"/>
          <w:noProof/>
          <w:color w:val="FF0000"/>
          <w:sz w:val="24"/>
          <w:szCs w:val="24"/>
          <w:lang w:eastAsia="en-GB"/>
        </w:rPr>
        <w:t>Note: We are don’t owe the majority of the pictures used in this document and respect the rights of their authors.</w:t>
      </w: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62336" behindDoc="0" locked="0" layoutInCell="1" allowOverlap="1" wp14:anchorId="1CFE54E7" wp14:editId="640BDDC9">
            <wp:simplePos x="0" y="0"/>
            <wp:positionH relativeFrom="margin">
              <wp:posOffset>1155065</wp:posOffset>
            </wp:positionH>
            <wp:positionV relativeFrom="margin">
              <wp:posOffset>473710</wp:posOffset>
            </wp:positionV>
            <wp:extent cx="3262630" cy="288353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630" cy="288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05CE7" w:rsidRDefault="00C05CE7" w:rsidP="00B2481E">
      <w:pPr>
        <w:pStyle w:val="ListParagraph"/>
        <w:rPr>
          <w:rFonts w:ascii="Arial" w:hAnsi="Arial" w:cs="Arial"/>
          <w:noProof/>
          <w:sz w:val="24"/>
          <w:szCs w:val="24"/>
          <w:lang w:eastAsia="en-GB"/>
        </w:rPr>
      </w:pPr>
    </w:p>
    <w:p w:rsidR="00C05CE7" w:rsidRPr="00B2481E" w:rsidRDefault="00C05CE7" w:rsidP="00B2481E">
      <w:pPr>
        <w:pStyle w:val="ListParagraph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sectPr w:rsidR="00C05CE7" w:rsidRPr="00B2481E" w:rsidSect="00276B96">
      <w:pgSz w:w="11906" w:h="16838"/>
      <w:pgMar w:top="709" w:right="1440" w:bottom="851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altName w:val="Carlito"/>
    <w:panose1 w:val="020F050202020403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7E4620"/>
    <w:multiLevelType w:val="hybridMultilevel"/>
    <w:tmpl w:val="12D281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24A2FF7"/>
    <w:multiLevelType w:val="hybridMultilevel"/>
    <w:tmpl w:val="12D281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6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DEyNDUxMzG2tDBR0lEKTi0uzszPAykwrwUAa0cv7ywAAAA="/>
  </w:docVars>
  <w:rsids>
    <w:rsidRoot w:val="002E39DA"/>
    <w:rsid w:val="0004021A"/>
    <w:rsid w:val="00042F44"/>
    <w:rsid w:val="00175FB3"/>
    <w:rsid w:val="00276B96"/>
    <w:rsid w:val="002E39DA"/>
    <w:rsid w:val="004421A0"/>
    <w:rsid w:val="006632DE"/>
    <w:rsid w:val="006A0AEA"/>
    <w:rsid w:val="006E4857"/>
    <w:rsid w:val="007B0D5A"/>
    <w:rsid w:val="00AE2D2C"/>
    <w:rsid w:val="00B2481E"/>
    <w:rsid w:val="00C05CE7"/>
    <w:rsid w:val="00E94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2D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481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E39D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E39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39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9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9406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E2D2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481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C05CE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2D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481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E39D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E39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39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9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9406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E2D2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481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C05CE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60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watch?v=4vjsiCWM0y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3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3</cp:revision>
  <dcterms:created xsi:type="dcterms:W3CDTF">2016-08-12T19:36:00Z</dcterms:created>
  <dcterms:modified xsi:type="dcterms:W3CDTF">2016-08-15T19:44:00Z</dcterms:modified>
</cp:coreProperties>
</file>